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A8643" w14:textId="77777777" w:rsidR="00715CAB" w:rsidRDefault="00715CAB"/>
    <w:p w14:paraId="5F69FC76" w14:textId="5095DBD6" w:rsidR="00B11CA2" w:rsidRDefault="00B11CA2" w:rsidP="00B11CA2">
      <w:pPr>
        <w:pStyle w:val="Title"/>
      </w:pPr>
      <w:r>
        <w:t>Title</w:t>
      </w:r>
    </w:p>
    <w:p w14:paraId="743E1149" w14:textId="12B9524B" w:rsidR="00B11CA2" w:rsidRDefault="00B11CA2" w:rsidP="001F4B0E">
      <w:r>
        <w:t>Date</w:t>
      </w:r>
    </w:p>
    <w:p w14:paraId="3263C9F1" w14:textId="1D8455D4" w:rsidR="00B11CA2" w:rsidRDefault="00B11CA2" w:rsidP="00B11CA2">
      <w:pPr>
        <w:pStyle w:val="Heading1"/>
      </w:pPr>
      <w:r>
        <w:t>Heading 1</w:t>
      </w:r>
    </w:p>
    <w:p w14:paraId="64B32351" w14:textId="16551B12" w:rsidR="00B11CA2" w:rsidRDefault="00B11CA2" w:rsidP="001F4B0E">
      <w:r>
        <w:t>First paragraph: A whole bunch of text here will clarify how the spacing is supposed to work between paragraphs. I’m not sure.</w:t>
      </w:r>
    </w:p>
    <w:p w14:paraId="17F573A7" w14:textId="77777777" w:rsidR="00B11CA2" w:rsidRDefault="00B11CA2" w:rsidP="001F4B0E">
      <w:r>
        <w:t>More text.</w:t>
      </w:r>
    </w:p>
    <w:p w14:paraId="3D98B475" w14:textId="4963A665" w:rsidR="00B11CA2" w:rsidRDefault="00B11CA2" w:rsidP="00B11CA2">
      <w:pPr>
        <w:pStyle w:val="Heading2"/>
      </w:pPr>
      <w:r>
        <w:t>Heading 2</w:t>
      </w:r>
    </w:p>
    <w:p w14:paraId="40F8BBC0" w14:textId="77777777" w:rsidR="00B11CA2" w:rsidRDefault="00B11CA2" w:rsidP="001F4B0E">
      <w:r>
        <w:t>More text.</w:t>
      </w:r>
    </w:p>
    <w:p w14:paraId="25CCDD19" w14:textId="5E03D770" w:rsidR="00B11CA2" w:rsidRDefault="00B11CA2" w:rsidP="00B11CA2">
      <w:pPr>
        <w:pStyle w:val="Compact"/>
        <w:numPr>
          <w:ilvl w:val="0"/>
          <w:numId w:val="4"/>
        </w:numPr>
      </w:pPr>
      <w:r>
        <w:t>List item 1</w:t>
      </w:r>
    </w:p>
    <w:p w14:paraId="6F2AA21C" w14:textId="69E18180" w:rsidR="00B11CA2" w:rsidRDefault="00B11CA2" w:rsidP="00B11CA2">
      <w:pPr>
        <w:pStyle w:val="Compact"/>
        <w:numPr>
          <w:ilvl w:val="0"/>
          <w:numId w:val="4"/>
        </w:numPr>
      </w:pPr>
      <w:r>
        <w:t>List item 2</w:t>
      </w:r>
    </w:p>
    <w:p w14:paraId="1646149D" w14:textId="35BD1DDC" w:rsidR="00B11CA2" w:rsidRPr="0020252D" w:rsidRDefault="00B11CA2" w:rsidP="00B11CA2">
      <w:pPr>
        <w:pStyle w:val="Compact"/>
        <w:numPr>
          <w:ilvl w:val="0"/>
          <w:numId w:val="4"/>
        </w:numPr>
      </w:pPr>
      <w:r>
        <w:t>List item 3</w:t>
      </w:r>
    </w:p>
    <w:p w14:paraId="62C13A46" w14:textId="77777777" w:rsidR="00B11CA2" w:rsidRDefault="00B11CA2"/>
    <w:p w14:paraId="2FBFBB3B" w14:textId="77777777" w:rsidR="00B11CA2" w:rsidRDefault="00B11CA2"/>
    <w:p w14:paraId="37D21405" w14:textId="6DB36083" w:rsidR="00B11CA2" w:rsidRDefault="001F4B0E" w:rsidP="001F4B0E">
      <w:pPr>
        <w:pStyle w:val="Caption"/>
      </w:pPr>
      <w:r>
        <w:t>Table 1. Example of a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6"/>
        <w:gridCol w:w="625"/>
        <w:gridCol w:w="893"/>
        <w:gridCol w:w="945"/>
      </w:tblGrid>
      <w:tr w:rsidR="00B11CA2" w14:paraId="0C11FCD9" w14:textId="77777777" w:rsidTr="00DF0C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1AE855" w14:textId="77777777" w:rsidR="00B11CA2" w:rsidRDefault="00B11CA2" w:rsidP="00497766">
            <w:pPr>
              <w:pStyle w:val="Compac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FCFD0" w14:textId="77777777" w:rsidR="00B11CA2" w:rsidRDefault="00B11CA2" w:rsidP="00497766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E40440" w14:textId="77777777" w:rsidR="00B11CA2" w:rsidRDefault="00B11CA2" w:rsidP="00497766">
            <w:pPr>
              <w:pStyle w:val="Compact"/>
              <w:jc w:val="center"/>
            </w:pPr>
            <w: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83F31A" w14:textId="77777777" w:rsidR="00B11CA2" w:rsidRDefault="00B11CA2" w:rsidP="00497766">
            <w:pPr>
              <w:pStyle w:val="Compact"/>
            </w:pPr>
            <w:r>
              <w:t>Default</w:t>
            </w:r>
          </w:p>
        </w:tc>
      </w:tr>
      <w:tr w:rsidR="00B11CA2" w14:paraId="72F8341D" w14:textId="77777777" w:rsidTr="00DF0C19">
        <w:tc>
          <w:tcPr>
            <w:tcW w:w="0" w:type="auto"/>
          </w:tcPr>
          <w:p w14:paraId="291DC07D" w14:textId="77777777" w:rsidR="00B11CA2" w:rsidRDefault="00B11CA2" w:rsidP="00497766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56E42F7" w14:textId="77777777" w:rsidR="00B11CA2" w:rsidRDefault="00B11CA2" w:rsidP="00497766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220BE97B" w14:textId="77777777" w:rsidR="00B11CA2" w:rsidRDefault="00B11CA2" w:rsidP="00497766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3E08CEF4" w14:textId="77777777" w:rsidR="00B11CA2" w:rsidRDefault="00B11CA2" w:rsidP="00497766">
            <w:pPr>
              <w:pStyle w:val="Compact"/>
            </w:pPr>
            <w:r>
              <w:t>12</w:t>
            </w:r>
          </w:p>
        </w:tc>
      </w:tr>
      <w:tr w:rsidR="00B11CA2" w14:paraId="04872B85" w14:textId="77777777" w:rsidTr="00DF0C19">
        <w:tc>
          <w:tcPr>
            <w:tcW w:w="0" w:type="auto"/>
          </w:tcPr>
          <w:p w14:paraId="36F435B2" w14:textId="77777777" w:rsidR="00B11CA2" w:rsidRDefault="00B11CA2" w:rsidP="00497766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51BCBC90" w14:textId="77777777" w:rsidR="00B11CA2" w:rsidRDefault="00B11CA2" w:rsidP="00497766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509AC46A" w14:textId="77777777" w:rsidR="00B11CA2" w:rsidRDefault="00B11CA2" w:rsidP="00497766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5C6E0A1F" w14:textId="77777777" w:rsidR="00B11CA2" w:rsidRDefault="00B11CA2" w:rsidP="00497766">
            <w:pPr>
              <w:pStyle w:val="Compact"/>
            </w:pPr>
            <w:r>
              <w:t>123</w:t>
            </w:r>
          </w:p>
        </w:tc>
      </w:tr>
      <w:tr w:rsidR="00B11CA2" w14:paraId="33F70612" w14:textId="77777777" w:rsidTr="00DF0C19">
        <w:tc>
          <w:tcPr>
            <w:tcW w:w="0" w:type="auto"/>
          </w:tcPr>
          <w:p w14:paraId="509D4224" w14:textId="77777777" w:rsidR="00B11CA2" w:rsidRDefault="00B11CA2" w:rsidP="0049776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BFF3B17" w14:textId="77777777" w:rsidR="00B11CA2" w:rsidRDefault="00B11CA2" w:rsidP="0049776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98ABD4B" w14:textId="77777777" w:rsidR="00B11CA2" w:rsidRDefault="00B11CA2" w:rsidP="00497766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A8CBB36" w14:textId="77777777" w:rsidR="00B11CA2" w:rsidRDefault="00B11CA2" w:rsidP="00497766">
            <w:pPr>
              <w:pStyle w:val="Compact"/>
            </w:pPr>
            <w:r>
              <w:t>1</w:t>
            </w:r>
          </w:p>
        </w:tc>
      </w:tr>
    </w:tbl>
    <w:p w14:paraId="48F5F092" w14:textId="77777777" w:rsidR="00B11CA2" w:rsidRDefault="00B11CA2"/>
    <w:p w14:paraId="36C146C5" w14:textId="74AC8CC4" w:rsidR="00617A9E" w:rsidRDefault="00617A9E">
      <w:r w:rsidRPr="00617A9E">
        <w:rPr>
          <w:rStyle w:val="FigurecaptionChar"/>
        </w:rPr>
        <w:t>Figure 1. Example of a figure caption</w:t>
      </w:r>
      <w:r>
        <w:t xml:space="preserve">. </w:t>
      </w:r>
    </w:p>
    <w:p w14:paraId="2A8A91A8" w14:textId="2CEAD058" w:rsidR="00617A9E" w:rsidRDefault="00617A9E" w:rsidP="00617A9E">
      <w:pPr>
        <w:pStyle w:val="TableCaption"/>
      </w:pPr>
      <w:r>
        <w:t xml:space="preserve">Table 1. Example of a table caption. </w:t>
      </w:r>
    </w:p>
    <w:sectPr w:rsidR="00617A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710CC" w14:textId="77777777" w:rsidR="00712424" w:rsidRDefault="00712424">
      <w:pPr>
        <w:spacing w:after="0"/>
      </w:pPr>
      <w:r>
        <w:separator/>
      </w:r>
    </w:p>
  </w:endnote>
  <w:endnote w:type="continuationSeparator" w:id="0">
    <w:p w14:paraId="131B426B" w14:textId="77777777" w:rsidR="00712424" w:rsidRDefault="007124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53DF4" w14:textId="77777777" w:rsidR="00712424" w:rsidRDefault="00712424">
      <w:r>
        <w:separator/>
      </w:r>
    </w:p>
  </w:footnote>
  <w:footnote w:type="continuationSeparator" w:id="0">
    <w:p w14:paraId="45381429" w14:textId="77777777" w:rsidR="00712424" w:rsidRDefault="007124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0B807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2FD053D"/>
    <w:multiLevelType w:val="hybridMultilevel"/>
    <w:tmpl w:val="51D23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2E48D6"/>
    <w:multiLevelType w:val="hybridMultilevel"/>
    <w:tmpl w:val="FFACF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2418925">
    <w:abstractNumId w:val="1"/>
  </w:num>
  <w:num w:numId="2" w16cid:durableId="1953127120">
    <w:abstractNumId w:val="0"/>
  </w:num>
  <w:num w:numId="3" w16cid:durableId="1804350306">
    <w:abstractNumId w:val="3"/>
  </w:num>
  <w:num w:numId="4" w16cid:durableId="5722772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834AE"/>
    <w:rsid w:val="0019028A"/>
    <w:rsid w:val="001F4B0E"/>
    <w:rsid w:val="00201B91"/>
    <w:rsid w:val="002535D6"/>
    <w:rsid w:val="00372AD4"/>
    <w:rsid w:val="00386CE6"/>
    <w:rsid w:val="003A4C68"/>
    <w:rsid w:val="004E29B3"/>
    <w:rsid w:val="005713B9"/>
    <w:rsid w:val="00590D07"/>
    <w:rsid w:val="00606905"/>
    <w:rsid w:val="00617A9E"/>
    <w:rsid w:val="006F288B"/>
    <w:rsid w:val="00712424"/>
    <w:rsid w:val="00715CAB"/>
    <w:rsid w:val="00724C40"/>
    <w:rsid w:val="007417BB"/>
    <w:rsid w:val="00784D58"/>
    <w:rsid w:val="008B50B5"/>
    <w:rsid w:val="008D6863"/>
    <w:rsid w:val="00963DB2"/>
    <w:rsid w:val="009A2C71"/>
    <w:rsid w:val="00A37237"/>
    <w:rsid w:val="00A531EC"/>
    <w:rsid w:val="00B11858"/>
    <w:rsid w:val="00B11CA2"/>
    <w:rsid w:val="00B86B75"/>
    <w:rsid w:val="00B918D8"/>
    <w:rsid w:val="00BC48D5"/>
    <w:rsid w:val="00C07D6F"/>
    <w:rsid w:val="00C23DF3"/>
    <w:rsid w:val="00C36279"/>
    <w:rsid w:val="00C75348"/>
    <w:rsid w:val="00CB227E"/>
    <w:rsid w:val="00CF11B4"/>
    <w:rsid w:val="00DF0C19"/>
    <w:rsid w:val="00E315A3"/>
    <w:rsid w:val="00EC1A8D"/>
    <w:rsid w:val="00F04D97"/>
    <w:rsid w:val="00FE096C"/>
    <w:rsid w:val="00FE3F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36CAF"/>
  <w15:docId w15:val="{6670BC47-87A7-4CDF-A4C3-9594A08F4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04D97"/>
    <w:pPr>
      <w:spacing w:after="240" w:line="276" w:lineRule="auto"/>
    </w:pPr>
    <w:rPr>
      <w:rFonts w:ascii="Times New Roman" w:hAnsi="Times New Roman"/>
      <w:color w:val="000000" w:themeColor="text1"/>
      <w:sz w:val="23"/>
    </w:rPr>
  </w:style>
  <w:style w:type="paragraph" w:styleId="Heading1">
    <w:name w:val="heading 1"/>
    <w:basedOn w:val="Normal"/>
    <w:next w:val="Normal"/>
    <w:uiPriority w:val="9"/>
    <w:qFormat/>
    <w:rsid w:val="008B50B5"/>
    <w:pPr>
      <w:keepNext/>
      <w:keepLines/>
      <w:spacing w:before="480" w:line="259" w:lineRule="auto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1F4B0E"/>
    <w:pPr>
      <w:spacing w:before="20" w:after="0"/>
      <w:outlineLvl w:val="1"/>
    </w:pPr>
    <w:rPr>
      <w:rFonts w:ascii="Arial" w:eastAsiaTheme="majorEastAsia" w:hAnsi="Arial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  <w:rsid w:val="00724C40"/>
  </w:style>
  <w:style w:type="paragraph" w:customStyle="1" w:styleId="FirstParagraph">
    <w:name w:val="First Paragraph"/>
    <w:basedOn w:val="Normal"/>
    <w:next w:val="Normal"/>
    <w:qFormat/>
  </w:style>
  <w:style w:type="paragraph" w:customStyle="1" w:styleId="Compact">
    <w:name w:val="Compact"/>
    <w:basedOn w:val="Normal"/>
    <w:next w:val="Normal"/>
    <w:qFormat/>
    <w:rsid w:val="00FE096C"/>
    <w:pPr>
      <w:spacing w:before="36" w:after="36"/>
    </w:pPr>
  </w:style>
  <w:style w:type="paragraph" w:styleId="Title">
    <w:name w:val="Title"/>
    <w:basedOn w:val="Heading1"/>
    <w:next w:val="BodyText"/>
    <w:qFormat/>
    <w:rsid w:val="00201B91"/>
    <w:pPr>
      <w:spacing w:before="0"/>
    </w:pPr>
    <w:rPr>
      <w:bCs w:val="0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basedOn w:val="Normal"/>
    <w:next w:val="Normal"/>
    <w:qFormat/>
    <w:rsid w:val="00FE3FCA"/>
    <w:pPr>
      <w:spacing w:after="80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417BB"/>
    <w:pPr>
      <w:spacing w:after="120"/>
    </w:pPr>
    <w:rPr>
      <w:rFonts w:ascii="Arial" w:hAnsi="Arial"/>
      <w:color w:val="000000" w:themeColor="text1"/>
      <w:sz w:val="18"/>
      <w:szCs w:val="20"/>
    </w:rPr>
    <w:tblPr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rsid w:val="00C07D6F"/>
    <w:pPr>
      <w:keepLines/>
      <w:spacing w:after="80"/>
    </w:pPr>
    <w:rPr>
      <w:rFonts w:ascii="Arial" w:hAnsi="Arial"/>
      <w:sz w:val="18"/>
    </w:rPr>
  </w:style>
  <w:style w:type="paragraph" w:customStyle="1" w:styleId="TableCaption">
    <w:name w:val="Table Caption"/>
    <w:basedOn w:val="Caption"/>
    <w:qFormat/>
    <w:rsid w:val="00617A9E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B11858"/>
    <w:pPr>
      <w:spacing w:after="0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07D6F"/>
    <w:rPr>
      <w:rFonts w:ascii="Arial" w:hAnsi="Arial"/>
      <w:color w:val="000000" w:themeColor="text1"/>
      <w:sz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color w:val="000000" w:themeColor="text1"/>
      <w:sz w:val="22"/>
    </w:rPr>
  </w:style>
  <w:style w:type="character" w:styleId="FootnoteReference">
    <w:name w:val="footnote reference"/>
    <w:basedOn w:val="CaptionChar"/>
    <w:rPr>
      <w:rFonts w:ascii="Arial" w:hAnsi="Arial"/>
      <w:color w:val="000000" w:themeColor="text1"/>
      <w:sz w:val="18"/>
      <w:vertAlign w:val="superscript"/>
    </w:rPr>
  </w:style>
  <w:style w:type="character" w:styleId="Hyperlink">
    <w:name w:val="Hyperlink"/>
    <w:basedOn w:val="CaptionChar"/>
    <w:rPr>
      <w:rFonts w:ascii="Arial" w:hAnsi="Arial"/>
      <w:color w:val="4F81BD" w:themeColor="accent1"/>
      <w:sz w:val="18"/>
    </w:rPr>
  </w:style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b w:val="0"/>
      <w:bCs w:val="0"/>
      <w:color w:val="365F91" w:themeColor="accent1" w:themeShade="BF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color w:val="000000" w:themeColor="text1"/>
      <w:sz w:val="22"/>
    </w:rPr>
  </w:style>
  <w:style w:type="table" w:styleId="ColorfulGrid">
    <w:name w:val="Colorful Grid"/>
    <w:basedOn w:val="TableNormal"/>
    <w:semiHidden/>
    <w:unhideWhenUsed/>
    <w:rsid w:val="006F288B"/>
    <w:pPr>
      <w:spacing w:after="0"/>
    </w:pPr>
    <w:rPr>
      <w:rFonts w:ascii="Arial" w:hAnsi="Arial"/>
      <w:color w:val="000000" w:themeColor="text1"/>
      <w:sz w:val="18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paragraph" w:customStyle="1" w:styleId="Figurecaption">
    <w:name w:val="Figure caption"/>
    <w:basedOn w:val="Caption"/>
    <w:next w:val="Normal"/>
    <w:link w:val="FigurecaptionChar"/>
    <w:qFormat/>
    <w:rsid w:val="00C23DF3"/>
    <w:pPr>
      <w:spacing w:after="240"/>
    </w:pPr>
  </w:style>
  <w:style w:type="character" w:customStyle="1" w:styleId="FigurecaptionChar">
    <w:name w:val="Figure caption Char"/>
    <w:basedOn w:val="CaptionChar"/>
    <w:link w:val="Figurecaption"/>
    <w:rsid w:val="00C23DF3"/>
    <w:rPr>
      <w:rFonts w:ascii="Arial" w:hAnsi="Arial"/>
      <w:color w:val="000000" w:themeColor="text1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n Zylstra</dc:creator>
  <cp:keywords/>
  <cp:lastModifiedBy>Erin Zylstra</cp:lastModifiedBy>
  <cp:revision>14</cp:revision>
  <dcterms:created xsi:type="dcterms:W3CDTF">2023-06-20T21:16:00Z</dcterms:created>
  <dcterms:modified xsi:type="dcterms:W3CDTF">2023-07-03T23:20:00Z</dcterms:modified>
</cp:coreProperties>
</file>